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8A434C" w14:textId="77777777" w:rsidR="003D563F" w:rsidRPr="00A21E60" w:rsidRDefault="003D563F" w:rsidP="003D563F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A21E60">
        <w:rPr>
          <w:rFonts w:ascii="Times New Roman" w:hAnsi="Times New Roman" w:cs="Times New Roman"/>
          <w:b/>
          <w:sz w:val="26"/>
          <w:szCs w:val="26"/>
        </w:rPr>
        <w:t xml:space="preserve">CÂU HỎI TỰ LƯỢNG GIÁ  </w:t>
      </w:r>
    </w:p>
    <w:p w14:paraId="6BD34AF5" w14:textId="77777777" w:rsidR="00F1407D" w:rsidRPr="0065496D" w:rsidRDefault="00F1407D" w:rsidP="00F1407D">
      <w:pPr>
        <w:rPr>
          <w:rFonts w:ascii="Times New Roman" w:hAnsi="Times New Roman" w:cs="Times New Roman"/>
          <w:sz w:val="26"/>
          <w:szCs w:val="26"/>
        </w:rPr>
      </w:pPr>
      <w:r w:rsidRPr="0065496D">
        <w:rPr>
          <w:rFonts w:ascii="Times New Roman" w:hAnsi="Times New Roman" w:cs="Times New Roman"/>
          <w:sz w:val="26"/>
          <w:szCs w:val="26"/>
        </w:rPr>
        <w:t>1. Định nghĩa coumarin? Vẽ khung chung của coumarin?</w:t>
      </w:r>
    </w:p>
    <w:p w14:paraId="23EF8CD8" w14:textId="77777777" w:rsidR="00F1407D" w:rsidRPr="0065496D" w:rsidRDefault="00F1407D" w:rsidP="00F1407D">
      <w:pPr>
        <w:rPr>
          <w:rFonts w:ascii="Times New Roman" w:hAnsi="Times New Roman" w:cs="Times New Roman"/>
          <w:sz w:val="26"/>
          <w:szCs w:val="26"/>
        </w:rPr>
      </w:pPr>
      <w:r w:rsidRPr="0065496D">
        <w:rPr>
          <w:rFonts w:ascii="Times New Roman" w:hAnsi="Times New Roman" w:cs="Times New Roman"/>
          <w:sz w:val="26"/>
          <w:szCs w:val="26"/>
        </w:rPr>
        <w:t>2. Phân loại 3 nhóm chính của coumarin?</w:t>
      </w:r>
    </w:p>
    <w:p w14:paraId="37FB0D6A" w14:textId="77777777" w:rsidR="00F1407D" w:rsidRPr="0065496D" w:rsidRDefault="00F1407D" w:rsidP="00F1407D">
      <w:pPr>
        <w:rPr>
          <w:rFonts w:ascii="Times New Roman" w:hAnsi="Times New Roman" w:cs="Times New Roman"/>
          <w:sz w:val="26"/>
          <w:szCs w:val="26"/>
        </w:rPr>
      </w:pPr>
      <w:r w:rsidRPr="0065496D">
        <w:rPr>
          <w:rFonts w:ascii="Times New Roman" w:hAnsi="Times New Roman" w:cs="Times New Roman"/>
          <w:sz w:val="26"/>
          <w:szCs w:val="26"/>
        </w:rPr>
        <w:t>3. Kể tên và viết cấu trúc các coumarin chính danh? (dạng monomer, dimer)</w:t>
      </w:r>
    </w:p>
    <w:p w14:paraId="353E7845" w14:textId="77777777" w:rsidR="00F1407D" w:rsidRPr="0065496D" w:rsidRDefault="00F1407D" w:rsidP="00F1407D">
      <w:pPr>
        <w:rPr>
          <w:rFonts w:ascii="Times New Roman" w:hAnsi="Times New Roman" w:cs="Times New Roman"/>
          <w:sz w:val="26"/>
          <w:szCs w:val="26"/>
        </w:rPr>
      </w:pPr>
      <w:r w:rsidRPr="0065496D">
        <w:rPr>
          <w:rFonts w:ascii="Times New Roman" w:hAnsi="Times New Roman" w:cs="Times New Roman"/>
          <w:sz w:val="26"/>
          <w:szCs w:val="26"/>
        </w:rPr>
        <w:t>4. Tên và cấu trúc một số coumarin thuộc: furano-coumarin, pyrano-coumarin?</w:t>
      </w:r>
    </w:p>
    <w:p w14:paraId="3898C3F6" w14:textId="77777777" w:rsidR="00F1407D" w:rsidRPr="0065496D" w:rsidRDefault="00F1407D" w:rsidP="00F1407D">
      <w:pPr>
        <w:rPr>
          <w:rFonts w:ascii="Times New Roman" w:hAnsi="Times New Roman" w:cs="Times New Roman"/>
          <w:sz w:val="26"/>
          <w:szCs w:val="26"/>
        </w:rPr>
      </w:pPr>
      <w:r w:rsidRPr="0065496D">
        <w:rPr>
          <w:rFonts w:ascii="Times New Roman" w:hAnsi="Times New Roman" w:cs="Times New Roman"/>
          <w:sz w:val="26"/>
          <w:szCs w:val="26"/>
        </w:rPr>
        <w:t>5. Kể tên một coumaro-flavonoid quan trọng? Tác dụng?</w:t>
      </w:r>
    </w:p>
    <w:p w14:paraId="57A2867D" w14:textId="77777777" w:rsidR="00F1407D" w:rsidRPr="0065496D" w:rsidRDefault="00F1407D" w:rsidP="00F1407D">
      <w:pPr>
        <w:rPr>
          <w:rFonts w:ascii="Times New Roman" w:hAnsi="Times New Roman" w:cs="Times New Roman"/>
          <w:sz w:val="26"/>
          <w:szCs w:val="26"/>
        </w:rPr>
      </w:pPr>
      <w:r w:rsidRPr="0065496D">
        <w:rPr>
          <w:rFonts w:ascii="Times New Roman" w:hAnsi="Times New Roman" w:cs="Times New Roman"/>
          <w:sz w:val="26"/>
          <w:szCs w:val="26"/>
        </w:rPr>
        <w:t>6. Tính chất vật lý của coumarin? (tính tan, vi thăng hoa, tính bền của vòng với acid-base, UV)</w:t>
      </w:r>
    </w:p>
    <w:p w14:paraId="110E4640" w14:textId="77777777" w:rsidR="00F1407D" w:rsidRPr="0065496D" w:rsidRDefault="00F1407D" w:rsidP="00F1407D">
      <w:pPr>
        <w:rPr>
          <w:rFonts w:ascii="Times New Roman" w:hAnsi="Times New Roman" w:cs="Times New Roman"/>
          <w:sz w:val="26"/>
          <w:szCs w:val="26"/>
        </w:rPr>
      </w:pPr>
      <w:r w:rsidRPr="0065496D">
        <w:rPr>
          <w:rFonts w:ascii="Times New Roman" w:hAnsi="Times New Roman" w:cs="Times New Roman"/>
          <w:sz w:val="26"/>
          <w:szCs w:val="26"/>
        </w:rPr>
        <w:t>7. Kể tên 5 phản ứng hóa học quan trọng của coumarin? Cho biết phương trình, hiện tượng, màu sắc, ứng dụng?</w:t>
      </w:r>
    </w:p>
    <w:p w14:paraId="6BA9BABF" w14:textId="77777777" w:rsidR="00F1407D" w:rsidRPr="0065496D" w:rsidRDefault="00F1407D" w:rsidP="00F1407D">
      <w:pPr>
        <w:rPr>
          <w:rFonts w:ascii="Times New Roman" w:hAnsi="Times New Roman" w:cs="Times New Roman"/>
          <w:sz w:val="26"/>
          <w:szCs w:val="26"/>
        </w:rPr>
      </w:pPr>
      <w:r w:rsidRPr="0065496D">
        <w:rPr>
          <w:rFonts w:ascii="Times New Roman" w:hAnsi="Times New Roman" w:cs="Times New Roman"/>
          <w:sz w:val="26"/>
          <w:szCs w:val="26"/>
        </w:rPr>
        <w:t>8. Nếu 3 phương pháp định lượng coumarin? Phương pháp nào chính xác nhất?</w:t>
      </w:r>
    </w:p>
    <w:p w14:paraId="696E25C0" w14:textId="77777777" w:rsidR="00F1407D" w:rsidRPr="0065496D" w:rsidRDefault="00F1407D" w:rsidP="00F1407D">
      <w:pPr>
        <w:rPr>
          <w:rFonts w:ascii="Times New Roman" w:hAnsi="Times New Roman" w:cs="Times New Roman"/>
          <w:sz w:val="26"/>
          <w:szCs w:val="26"/>
        </w:rPr>
      </w:pPr>
      <w:r w:rsidRPr="0065496D">
        <w:rPr>
          <w:rFonts w:ascii="Times New Roman" w:hAnsi="Times New Roman" w:cs="Times New Roman"/>
          <w:sz w:val="26"/>
          <w:szCs w:val="26"/>
        </w:rPr>
        <w:t>9. Ngoài coumarin, thành phần quan trọng của Mù u là gì?</w:t>
      </w:r>
    </w:p>
    <w:p w14:paraId="41AB1409" w14:textId="77777777" w:rsidR="00F1407D" w:rsidRPr="0065496D" w:rsidRDefault="00F1407D" w:rsidP="00F1407D">
      <w:pPr>
        <w:rPr>
          <w:rFonts w:ascii="Times New Roman" w:hAnsi="Times New Roman" w:cs="Times New Roman"/>
          <w:sz w:val="26"/>
          <w:szCs w:val="26"/>
        </w:rPr>
      </w:pPr>
      <w:r w:rsidRPr="0065496D">
        <w:rPr>
          <w:rFonts w:ascii="Times New Roman" w:hAnsi="Times New Roman" w:cs="Times New Roman"/>
          <w:sz w:val="26"/>
          <w:szCs w:val="26"/>
        </w:rPr>
        <w:t>10. Hoàn thành bảng sau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49"/>
        <w:gridCol w:w="1752"/>
        <w:gridCol w:w="1754"/>
        <w:gridCol w:w="1778"/>
        <w:gridCol w:w="1754"/>
      </w:tblGrid>
      <w:tr w:rsidR="00F1407D" w:rsidRPr="0065496D" w14:paraId="232FDE19" w14:textId="77777777" w:rsidTr="004B2595">
        <w:tc>
          <w:tcPr>
            <w:tcW w:w="1915" w:type="dxa"/>
          </w:tcPr>
          <w:p w14:paraId="5B2C7C94" w14:textId="77777777" w:rsidR="00F1407D" w:rsidRPr="0065496D" w:rsidRDefault="00F1407D" w:rsidP="004B2595">
            <w:pP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65496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Tên Việt Nam</w:t>
            </w:r>
          </w:p>
        </w:tc>
        <w:tc>
          <w:tcPr>
            <w:tcW w:w="1915" w:type="dxa"/>
          </w:tcPr>
          <w:p w14:paraId="54B41567" w14:textId="77777777" w:rsidR="00F1407D" w:rsidRPr="0065496D" w:rsidRDefault="00F1407D" w:rsidP="004B2595">
            <w:pP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65496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Tên khoa học</w:t>
            </w:r>
          </w:p>
        </w:tc>
        <w:tc>
          <w:tcPr>
            <w:tcW w:w="1915" w:type="dxa"/>
          </w:tcPr>
          <w:p w14:paraId="1BA5EFE1" w14:textId="77777777" w:rsidR="00F1407D" w:rsidRPr="0065496D" w:rsidRDefault="00F1407D" w:rsidP="004B2595">
            <w:pP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65496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Bộ phận dùng</w:t>
            </w:r>
          </w:p>
        </w:tc>
        <w:tc>
          <w:tcPr>
            <w:tcW w:w="1915" w:type="dxa"/>
          </w:tcPr>
          <w:p w14:paraId="47F04DF3" w14:textId="77777777" w:rsidR="00F1407D" w:rsidRPr="0065496D" w:rsidRDefault="00F1407D" w:rsidP="004B2595">
            <w:pP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65496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Thành phần</w:t>
            </w:r>
          </w:p>
        </w:tc>
        <w:tc>
          <w:tcPr>
            <w:tcW w:w="1916" w:type="dxa"/>
          </w:tcPr>
          <w:p w14:paraId="68EB3A7E" w14:textId="77777777" w:rsidR="00F1407D" w:rsidRPr="0065496D" w:rsidRDefault="00F1407D" w:rsidP="004B2595">
            <w:pP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65496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Tác dụng</w:t>
            </w:r>
          </w:p>
        </w:tc>
      </w:tr>
      <w:tr w:rsidR="00F1407D" w:rsidRPr="0065496D" w14:paraId="188688A8" w14:textId="77777777" w:rsidTr="004B2595">
        <w:tc>
          <w:tcPr>
            <w:tcW w:w="1915" w:type="dxa"/>
          </w:tcPr>
          <w:p w14:paraId="7E683540" w14:textId="77777777" w:rsidR="00F1407D" w:rsidRPr="0065496D" w:rsidRDefault="00F1407D" w:rsidP="004B2595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65496D">
              <w:rPr>
                <w:rFonts w:ascii="Times New Roman" w:hAnsi="Times New Roman" w:cs="Times New Roman"/>
                <w:sz w:val="26"/>
                <w:szCs w:val="26"/>
              </w:rPr>
              <w:t>Bạch chỉ</w:t>
            </w:r>
          </w:p>
        </w:tc>
        <w:tc>
          <w:tcPr>
            <w:tcW w:w="1915" w:type="dxa"/>
          </w:tcPr>
          <w:p w14:paraId="7ECFE616" w14:textId="77777777" w:rsidR="00F1407D" w:rsidRPr="0065496D" w:rsidRDefault="00F1407D" w:rsidP="004B2595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15" w:type="dxa"/>
          </w:tcPr>
          <w:p w14:paraId="08BAD45B" w14:textId="77777777" w:rsidR="00F1407D" w:rsidRPr="0065496D" w:rsidRDefault="00F1407D" w:rsidP="004B2595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15" w:type="dxa"/>
          </w:tcPr>
          <w:p w14:paraId="02714C01" w14:textId="77777777" w:rsidR="00F1407D" w:rsidRPr="0065496D" w:rsidRDefault="00F1407D" w:rsidP="004B2595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16" w:type="dxa"/>
          </w:tcPr>
          <w:p w14:paraId="4F7D6488" w14:textId="77777777" w:rsidR="00F1407D" w:rsidRPr="0065496D" w:rsidRDefault="00F1407D" w:rsidP="004B2595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F1407D" w:rsidRPr="0065496D" w14:paraId="08956416" w14:textId="77777777" w:rsidTr="004B2595">
        <w:tc>
          <w:tcPr>
            <w:tcW w:w="1915" w:type="dxa"/>
          </w:tcPr>
          <w:p w14:paraId="7C3557F0" w14:textId="77777777" w:rsidR="00F1407D" w:rsidRPr="0065496D" w:rsidRDefault="00F1407D" w:rsidP="004B2595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65496D">
              <w:rPr>
                <w:rFonts w:ascii="Times New Roman" w:hAnsi="Times New Roman" w:cs="Times New Roman"/>
                <w:sz w:val="26"/>
                <w:szCs w:val="26"/>
              </w:rPr>
              <w:t>Tiền hồ</w:t>
            </w:r>
          </w:p>
        </w:tc>
        <w:tc>
          <w:tcPr>
            <w:tcW w:w="1915" w:type="dxa"/>
          </w:tcPr>
          <w:p w14:paraId="257B9A42" w14:textId="77777777" w:rsidR="00F1407D" w:rsidRPr="0065496D" w:rsidRDefault="00F1407D" w:rsidP="004B2595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15" w:type="dxa"/>
          </w:tcPr>
          <w:p w14:paraId="11D9AA6D" w14:textId="77777777" w:rsidR="00F1407D" w:rsidRPr="0065496D" w:rsidRDefault="00F1407D" w:rsidP="004B2595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15" w:type="dxa"/>
          </w:tcPr>
          <w:p w14:paraId="666BBFE8" w14:textId="77777777" w:rsidR="00F1407D" w:rsidRPr="0065496D" w:rsidRDefault="00F1407D" w:rsidP="004B2595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16" w:type="dxa"/>
          </w:tcPr>
          <w:p w14:paraId="4EAE1CD8" w14:textId="77777777" w:rsidR="00F1407D" w:rsidRPr="0065496D" w:rsidRDefault="00F1407D" w:rsidP="004B2595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F1407D" w:rsidRPr="0065496D" w14:paraId="71FD2D63" w14:textId="77777777" w:rsidTr="004B2595">
        <w:tc>
          <w:tcPr>
            <w:tcW w:w="1915" w:type="dxa"/>
          </w:tcPr>
          <w:p w14:paraId="662D5CC2" w14:textId="77777777" w:rsidR="00F1407D" w:rsidRPr="0065496D" w:rsidRDefault="00F1407D" w:rsidP="004B2595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65496D">
              <w:rPr>
                <w:rFonts w:ascii="Times New Roman" w:hAnsi="Times New Roman" w:cs="Times New Roman"/>
                <w:sz w:val="26"/>
                <w:szCs w:val="26"/>
              </w:rPr>
              <w:t>Mù u</w:t>
            </w:r>
          </w:p>
        </w:tc>
        <w:tc>
          <w:tcPr>
            <w:tcW w:w="1915" w:type="dxa"/>
          </w:tcPr>
          <w:p w14:paraId="754C643A" w14:textId="77777777" w:rsidR="00F1407D" w:rsidRPr="0065496D" w:rsidRDefault="00F1407D" w:rsidP="004B2595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15" w:type="dxa"/>
          </w:tcPr>
          <w:p w14:paraId="0EADF88A" w14:textId="77777777" w:rsidR="00F1407D" w:rsidRPr="0065496D" w:rsidRDefault="00F1407D" w:rsidP="004B2595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15" w:type="dxa"/>
          </w:tcPr>
          <w:p w14:paraId="43247629" w14:textId="77777777" w:rsidR="00F1407D" w:rsidRPr="0065496D" w:rsidRDefault="00F1407D" w:rsidP="004B2595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16" w:type="dxa"/>
          </w:tcPr>
          <w:p w14:paraId="68D5ED4A" w14:textId="77777777" w:rsidR="00F1407D" w:rsidRPr="0065496D" w:rsidRDefault="00F1407D" w:rsidP="004B2595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F1407D" w:rsidRPr="0065496D" w14:paraId="46634392" w14:textId="77777777" w:rsidTr="004B2595">
        <w:tc>
          <w:tcPr>
            <w:tcW w:w="1915" w:type="dxa"/>
          </w:tcPr>
          <w:p w14:paraId="18C31253" w14:textId="77777777" w:rsidR="00F1407D" w:rsidRPr="0065496D" w:rsidRDefault="00F1407D" w:rsidP="004B2595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65496D">
              <w:rPr>
                <w:rFonts w:ascii="Times New Roman" w:hAnsi="Times New Roman" w:cs="Times New Roman"/>
                <w:sz w:val="26"/>
                <w:szCs w:val="26"/>
              </w:rPr>
              <w:t>Sài đất</w:t>
            </w:r>
          </w:p>
        </w:tc>
        <w:tc>
          <w:tcPr>
            <w:tcW w:w="1915" w:type="dxa"/>
          </w:tcPr>
          <w:p w14:paraId="0EA2A83D" w14:textId="77777777" w:rsidR="00F1407D" w:rsidRPr="0065496D" w:rsidRDefault="00F1407D" w:rsidP="004B2595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15" w:type="dxa"/>
          </w:tcPr>
          <w:p w14:paraId="111CD47A" w14:textId="77777777" w:rsidR="00F1407D" w:rsidRPr="0065496D" w:rsidRDefault="00F1407D" w:rsidP="004B2595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15" w:type="dxa"/>
          </w:tcPr>
          <w:p w14:paraId="1A0FF529" w14:textId="77777777" w:rsidR="00F1407D" w:rsidRPr="0065496D" w:rsidRDefault="00F1407D" w:rsidP="004B2595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16" w:type="dxa"/>
          </w:tcPr>
          <w:p w14:paraId="713CD925" w14:textId="77777777" w:rsidR="00F1407D" w:rsidRPr="0065496D" w:rsidRDefault="00F1407D" w:rsidP="004B2595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0512179F" w14:textId="77777777" w:rsidR="00631DAE" w:rsidRDefault="00F1407D">
      <w:bookmarkStart w:id="0" w:name="_GoBack"/>
      <w:bookmarkEnd w:id="0"/>
    </w:p>
    <w:sectPr w:rsidR="00631DAE" w:rsidSect="00791619">
      <w:type w:val="continuous"/>
      <w:pgSz w:w="11906" w:h="16838"/>
      <w:pgMar w:top="1418" w:right="1418" w:bottom="1418" w:left="1701" w:header="709" w:footer="709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NrAwMjA1MbewsDBQ0lEKTi0uzszPAykwrAUAud3yySwAAAA="/>
  </w:docVars>
  <w:rsids>
    <w:rsidRoot w:val="002063B8"/>
    <w:rsid w:val="002063B8"/>
    <w:rsid w:val="002B6A0B"/>
    <w:rsid w:val="003D563F"/>
    <w:rsid w:val="00791619"/>
    <w:rsid w:val="00B25DBE"/>
    <w:rsid w:val="00F140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CE3EBFA-4C25-41AD-ADC0-83465BD71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D563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</Words>
  <Characters>673</Characters>
  <Application>Microsoft Office Word</Application>
  <DocSecurity>0</DocSecurity>
  <Lines>5</Lines>
  <Paragraphs>1</Paragraphs>
  <ScaleCrop>false</ScaleCrop>
  <Company/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</dc:creator>
  <cp:keywords/>
  <dc:description/>
  <cp:lastModifiedBy>an</cp:lastModifiedBy>
  <cp:revision>3</cp:revision>
  <dcterms:created xsi:type="dcterms:W3CDTF">2019-12-31T08:37:00Z</dcterms:created>
  <dcterms:modified xsi:type="dcterms:W3CDTF">2020-03-17T15:00:00Z</dcterms:modified>
</cp:coreProperties>
</file>